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6EE3A8" w14:textId="75F968FE" w:rsidR="00EF0CEE" w:rsidRDefault="0014673A" w:rsidP="00563B18">
      <w:pPr>
        <w:spacing w:after="60"/>
        <w:ind w:left="-397" w:firstLine="397"/>
        <w:jc w:val="center"/>
        <w:rPr>
          <w:b/>
          <w:sz w:val="22"/>
          <w:szCs w:val="21"/>
        </w:rPr>
      </w:pPr>
      <w:r>
        <w:rPr>
          <w:b/>
          <w:sz w:val="22"/>
          <w:szCs w:val="21"/>
        </w:rPr>
        <w:t>YALANIN UYGUNLUĞU ÖLÇEĞİ</w:t>
      </w:r>
    </w:p>
    <w:p w14:paraId="38205962" w14:textId="77777777" w:rsidR="00F12EC7" w:rsidRDefault="00F12EC7" w:rsidP="00F12EC7">
      <w:pPr>
        <w:spacing w:after="60"/>
        <w:ind w:left="-397" w:firstLine="397"/>
      </w:pPr>
    </w:p>
    <w:p w14:paraId="4C11C4AA" w14:textId="77777777" w:rsidR="00563B18" w:rsidRPr="00563B18" w:rsidRDefault="00563B1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tbl>
      <w:tblPr>
        <w:tblW w:w="1077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1"/>
        <w:gridCol w:w="545"/>
        <w:gridCol w:w="546"/>
        <w:gridCol w:w="545"/>
        <w:gridCol w:w="546"/>
        <w:gridCol w:w="511"/>
      </w:tblGrid>
      <w:tr w:rsidR="00780BBD" w:rsidRPr="001F7CAC" w14:paraId="7CE6160D" w14:textId="77777777" w:rsidTr="00691A07">
        <w:trPr>
          <w:trHeight w:hRule="exact" w:val="1066"/>
        </w:trPr>
        <w:tc>
          <w:tcPr>
            <w:tcW w:w="10774" w:type="dxa"/>
            <w:gridSpan w:val="6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BCD2FC8" w14:textId="0EB531E0" w:rsidR="0014673A" w:rsidRDefault="0014673A" w:rsidP="00691A07">
            <w:pPr>
              <w:ind w:left="176" w:hanging="218"/>
              <w:jc w:val="center"/>
            </w:pPr>
            <w:r w:rsidRPr="0014673A">
              <w:t>Aşağıda, günlük hayatta karşılaşılabilen bazı örnek olaylar bulunmaktadır. Lütfen her bir örnek olayı ne ölçüde uygun bulduğunuzu belirtmek için yandaki seçeneklerden birini işaretleyiniz.</w:t>
            </w:r>
            <w:r w:rsidRPr="0014673A">
              <w:t xml:space="preserve"> </w:t>
            </w:r>
          </w:p>
          <w:p w14:paraId="58470B42" w14:textId="77777777" w:rsidR="003C5D93" w:rsidRDefault="003C5D93" w:rsidP="00691A07">
            <w:pPr>
              <w:ind w:left="176" w:hanging="218"/>
              <w:jc w:val="center"/>
            </w:pPr>
          </w:p>
          <w:p w14:paraId="3DC65635" w14:textId="5E1E9975" w:rsidR="00780BBD" w:rsidRPr="00691A07" w:rsidRDefault="00691A07" w:rsidP="00691A07">
            <w:pPr>
              <w:ind w:left="176" w:hanging="218"/>
              <w:jc w:val="center"/>
              <w:rPr>
                <w:b/>
                <w:sz w:val="24"/>
                <w:szCs w:val="24"/>
              </w:rPr>
            </w:pPr>
            <w:r w:rsidRPr="00691A07">
              <w:t>1=</w:t>
            </w:r>
            <w:r w:rsidR="001956E8" w:rsidRPr="00691A07">
              <w:t xml:space="preserve"> </w:t>
            </w:r>
            <w:r w:rsidR="00780BBD" w:rsidRPr="00691A07">
              <w:rPr>
                <w:b/>
              </w:rPr>
              <w:t>Hiç</w:t>
            </w:r>
            <w:r w:rsidR="0014673A">
              <w:rPr>
                <w:b/>
              </w:rPr>
              <w:t xml:space="preserve"> uygun değil</w:t>
            </w:r>
            <w:r w:rsidR="00780BBD" w:rsidRPr="00691A07">
              <w:rPr>
                <w:b/>
              </w:rPr>
              <w:t xml:space="preserve">     </w:t>
            </w:r>
            <w:r w:rsidRPr="00691A07">
              <w:t>2=</w:t>
            </w:r>
            <w:r w:rsidR="001956E8" w:rsidRPr="00691A07">
              <w:t xml:space="preserve"> </w:t>
            </w:r>
            <w:r w:rsidR="0014673A">
              <w:rPr>
                <w:b/>
              </w:rPr>
              <w:t>Uygun değil</w:t>
            </w:r>
            <w:r w:rsidR="00780BBD" w:rsidRPr="00691A07">
              <w:rPr>
                <w:b/>
              </w:rPr>
              <w:t xml:space="preserve">    </w:t>
            </w:r>
            <w:r w:rsidRPr="00691A07">
              <w:t>3=</w:t>
            </w:r>
            <w:r w:rsidR="0014673A">
              <w:rPr>
                <w:b/>
              </w:rPr>
              <w:t xml:space="preserve"> Kararsızım</w:t>
            </w:r>
            <w:r w:rsidR="00780BBD" w:rsidRPr="00691A07">
              <w:rPr>
                <w:b/>
              </w:rPr>
              <w:t xml:space="preserve">      </w:t>
            </w:r>
            <w:r w:rsidRPr="00691A07">
              <w:t>4=</w:t>
            </w:r>
            <w:r w:rsidR="0014673A">
              <w:rPr>
                <w:b/>
              </w:rPr>
              <w:t xml:space="preserve"> Uygun</w:t>
            </w:r>
            <w:r w:rsidR="00780BBD" w:rsidRPr="00691A07">
              <w:rPr>
                <w:b/>
              </w:rPr>
              <w:t xml:space="preserve">     </w:t>
            </w:r>
            <w:r w:rsidRPr="00691A07">
              <w:t>5=</w:t>
            </w:r>
            <w:r w:rsidR="0014673A">
              <w:rPr>
                <w:b/>
              </w:rPr>
              <w:t xml:space="preserve"> Tamamen uygun</w:t>
            </w:r>
            <w:r w:rsidR="00780BBD" w:rsidRPr="00691A07">
              <w:rPr>
                <w:b/>
              </w:rPr>
              <w:t xml:space="preserve">  </w:t>
            </w:r>
            <w:r w:rsidR="005F3D8C" w:rsidRPr="00691A07">
              <w:rPr>
                <w:b/>
              </w:rPr>
              <w:t xml:space="preserve">  </w:t>
            </w:r>
            <w:r w:rsidR="00E52211" w:rsidRPr="00691A07">
              <w:t>anlamına g</w:t>
            </w:r>
            <w:r w:rsidR="00780BBD" w:rsidRPr="00691A07">
              <w:t>elmektedir.</w:t>
            </w:r>
          </w:p>
        </w:tc>
      </w:tr>
      <w:tr w:rsidR="00691A07" w:rsidRPr="001F7CAC" w14:paraId="63B39C1E" w14:textId="77777777" w:rsidTr="0014673A">
        <w:trPr>
          <w:trHeight w:hRule="exact" w:val="569"/>
        </w:trPr>
        <w:tc>
          <w:tcPr>
            <w:tcW w:w="8081" w:type="dxa"/>
            <w:shd w:val="clear" w:color="auto" w:fill="auto"/>
            <w:vAlign w:val="center"/>
          </w:tcPr>
          <w:p w14:paraId="21E8F905" w14:textId="2A1B4614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Metin evde olmasına rağmen rahatsız edilmek istemediği için kendisini defalarca arayan Kenan'a uygun bir ortamda olmadığını söyledi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01A5F7E2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7233C04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DC25804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3B792B5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483E9F7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2117F6E7" w14:textId="77777777" w:rsidTr="0014673A">
        <w:trPr>
          <w:trHeight w:hRule="exact" w:val="577"/>
        </w:trPr>
        <w:tc>
          <w:tcPr>
            <w:tcW w:w="8081" w:type="dxa"/>
            <w:shd w:val="clear" w:color="auto" w:fill="auto"/>
            <w:vAlign w:val="center"/>
          </w:tcPr>
          <w:p w14:paraId="7C79209B" w14:textId="60A864B9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 xml:space="preserve">Dilek'in kendisini anlamayacağını düşünen </w:t>
            </w:r>
            <w:proofErr w:type="spellStart"/>
            <w:r w:rsidRPr="0014673A">
              <w:t>Nagihan</w:t>
            </w:r>
            <w:proofErr w:type="spellEnd"/>
            <w:r w:rsidRPr="0014673A">
              <w:t>, üzgün olmasına rağmen boşuna uğraşmamak için her şeyin yolunda olduğunu söyledi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DE4E839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61ADADB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EEF4676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C6F010C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6987FD94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5CB7CAA" w14:textId="77777777" w:rsidTr="0014673A">
        <w:trPr>
          <w:trHeight w:hRule="exact" w:val="571"/>
        </w:trPr>
        <w:tc>
          <w:tcPr>
            <w:tcW w:w="8081" w:type="dxa"/>
            <w:shd w:val="clear" w:color="auto" w:fill="auto"/>
            <w:vAlign w:val="center"/>
          </w:tcPr>
          <w:p w14:paraId="2F67B11E" w14:textId="156998E2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Hatasından dolayı Fatih’in işini kaybetmemesi için, Tolga yöneticiye Fatih’in hatalı olmadığını söyledi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3802A464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86957A9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C54C53C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B1F7CA4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41FD845B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5D147733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5A7A44EC" w14:textId="4F371E01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Gülay, arkadaşlarıyla tatile gidebilmek için ailesine eğitime katılacağını söyledi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FB2F04C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EB94FE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63C196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AA76A40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23A3C6F5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75717E89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752DC354" w14:textId="7F2CB7D7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İrem, Pınar'ın hazırlamış olduğu yemekleri hiç sevmemesine rağmen çok sevdiğini söyledi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7AB6B9E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064C8137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005D55A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AD6A447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76915AD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FE8E7B4" w14:textId="77777777" w:rsidTr="0014673A">
        <w:trPr>
          <w:trHeight w:hRule="exact" w:val="589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0552B" w14:textId="35729480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Tuğba, hiçbir başarısı olmamasına rağmen kendisini olduğundan iyi göstermek için Ayla’ya geçmişinde birçok ödül aldığını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0EC9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2FC0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8C6F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5F95A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BC2B1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5B707170" w14:textId="77777777" w:rsidTr="0014673A">
        <w:trPr>
          <w:trHeight w:hRule="exact" w:val="697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DB157" w14:textId="62A573B1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Ceren, sınavda arkadaşından kopya çektiği halde dersten kalmamak için hocasına kopya çekmediğini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4559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65301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B27E0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5A667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D71B8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4137CA0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CCE7A" w14:textId="7EAB16AB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Sema, Esra'yı mutlu etmek için, izlemek istemediği halde filmi çok merak ettiğini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CA4D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2DDB8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08522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0200D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A5D21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53B1A0A2" w14:textId="77777777" w:rsidTr="0014673A">
        <w:trPr>
          <w:trHeight w:hRule="exact" w:val="669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0E475" w14:textId="508C6C5E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Egemen işi olmayan Çetin'e sürekli iş teklif etmesine rağmen Çetin onunla beraber çalışmak istemediği için bir yerde işe başladığını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950A5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79240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25F9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A027E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E5F10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074A0305" w14:textId="77777777" w:rsidTr="0014673A">
        <w:trPr>
          <w:trHeight w:hRule="exact" w:val="565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C4D0D" w14:textId="6DC752E2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Selda, evliliği hakkında soru soran arkadaşı Gizem'e yaşadığı problemlerin aile içinde kalmasını istediği için her şeyin yolunda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4E2A3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744C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7884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72616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CF46F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132003C4" w14:textId="77777777" w:rsidTr="0014673A">
        <w:trPr>
          <w:trHeight w:hRule="exact" w:val="559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28F3D" w14:textId="387641A2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Faruk, kendisini iyi göstermek için öyle olmadığı halde Tufan’a uluslararası turnuvada madalya aldığını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DE863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8CD8B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23472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2E949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C5043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39A5E730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D3F7C" w14:textId="102654E7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Aylin sigara içtiği halde korktuğu için ailesine içmediğini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94440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C1AAD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82700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D2822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960DE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1580B775" w14:textId="77777777" w:rsidTr="0014673A">
        <w:trPr>
          <w:trHeight w:hRule="exact" w:val="529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2E6CD" w14:textId="7DE868FD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Özlem mola saatinde alışverişe yalnız gitmek istediği için Fatma'ya eve uğraması gerektiğini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D1035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36A8A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B0D32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60D08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ECBE5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725E2B34" w14:textId="77777777" w:rsidTr="0014673A">
        <w:trPr>
          <w:trHeight w:hRule="exact" w:val="693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ABDE1" w14:textId="3A3796ED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Duygu, Ayşe'nin mutlu olması için, aslında sevmediği bir etkinliğe katılmayı istediğini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30C75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1D10A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D376A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39B9F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612DB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0E365174" w14:textId="77777777" w:rsidTr="0014673A">
        <w:trPr>
          <w:trHeight w:hRule="exact" w:val="575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C6D51" w14:textId="75E51F98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Tayfun, geçimini zor sağlamasına rağmen Ferhat'a mahcup olmamak için lüks bir hayatı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A86FA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91AC2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45AB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9214E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F8CB8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717F0CA2" w14:textId="77777777" w:rsidTr="0014673A">
        <w:trPr>
          <w:trHeight w:hRule="exact" w:val="555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F841D" w14:textId="16D9D036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İsmail, patronuyla sorun yaşıyor olmasına rağmen, Sedat işini sorunca konuyu geçiştirmek için işinde mutlu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C367C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306BE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67CBD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C5712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5237C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2B52F5D9" w14:textId="77777777" w:rsidTr="0014673A">
        <w:trPr>
          <w:trHeight w:hRule="exact" w:val="577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1492B8" w14:textId="75F4C587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Canan, ödevine yardım etmesi için Başak'ı ısrarlı bir şekilde arayınca Başak, rahatsız edilmek istemediği için işi olmadığı halde bir işi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D7E06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89C92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B7890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CF8E3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50EBC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65A61D92" w14:textId="77777777" w:rsidTr="00D95D41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E5E79" w14:textId="7ECFC0F3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Serhat, Berk ile otururken sıkılmış olmasına rağmen sohbetten keyif aldığını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B1D3A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D08AB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5276B8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A12838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0A8BC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11702112" w14:textId="77777777" w:rsidTr="0014673A">
        <w:trPr>
          <w:trHeight w:hRule="exact" w:val="647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5736" w14:textId="10045B6E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Erol, işinde daha iyi bir pozisyona yükselmek için yapmadığı şeyleri yöneticisine kendisi yapmış gibi anlattı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7F0B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DAD53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F2B4F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D4D98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6762C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691A07" w:rsidRPr="001F7CAC" w14:paraId="2F1356B3" w14:textId="77777777" w:rsidTr="0014673A">
        <w:trPr>
          <w:trHeight w:hRule="exact" w:val="571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17407" w14:textId="6FE3CB1D" w:rsidR="00691A07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Fidan, kendisinden borç isteyen Eda'nın aldığı parayı geri ödemeyeceğini düşündüğü için ona parasının olmadığını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CE4C4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12433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668B6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B9B9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0E378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14673A" w:rsidRPr="0081694C" w14:paraId="4C35C9A8" w14:textId="77777777" w:rsidTr="0014673A">
        <w:trPr>
          <w:trHeight w:hRule="exact" w:val="565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4430D" w14:textId="10032DE3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Erkek arkadaşıyla gizlice buluşan Sevgi'nin ricası üzerine, Hilal onun ailesine Sevgi’nin kendi yanında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D2E81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DCA1A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F2CF9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D2B04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81B22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446279BC" w14:textId="77777777" w:rsidTr="0014673A">
        <w:trPr>
          <w:trHeight w:hRule="exact" w:val="573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617DC" w14:textId="62257A37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Gaye, Cem'i etkilemek için öyle olmadığı halde babasının çok saygın bir iş adamı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E26FE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AB078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0CF66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7153CC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8877D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1001E02F" w14:textId="77777777" w:rsidTr="0014673A">
        <w:trPr>
          <w:trHeight w:hRule="exact" w:val="553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50B66" w14:textId="496501AB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Gül, kendisinin nasıl olduğunu soran Dilara'ya o dönem boğuştuğu sorunları anlatmayıp konuyu geçiştirmek istediği için iyi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30353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354A1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27748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6FA58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EDF1B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0B448462" w14:textId="77777777" w:rsidTr="0014673A">
        <w:trPr>
          <w:trHeight w:hRule="exact" w:val="859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7AFA9" w14:textId="77777777" w:rsidR="0014673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Osman yöneticisinin verdiği işi yapmak istemediği için öyle olmadığı halde ona hastane randevusu olduğunu söyledi.</w:t>
            </w:r>
          </w:p>
          <w:p w14:paraId="33022897" w14:textId="00BD8583" w:rsidR="0014673A" w:rsidRPr="00A9002A" w:rsidRDefault="0014673A" w:rsidP="0014673A">
            <w:pPr>
              <w:tabs>
                <w:tab w:val="left" w:pos="284"/>
              </w:tabs>
              <w:ind w:left="176"/>
              <w:jc w:val="both"/>
            </w:pP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C0790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B0FEE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EF79B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D9620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538E6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04B13C79" w14:textId="77777777" w:rsidTr="0014673A">
        <w:trPr>
          <w:trHeight w:hRule="exact" w:val="725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75940" w14:textId="2C650112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lastRenderedPageBreak/>
              <w:t>Serdar, istemediği bir yere kendisini ısrarla çağıran Erhan'a herhangi bir işi olmadığı halde işi olduğu için gelemeyeceğini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7C82F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7AE68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4AA506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99778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4AA96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68060F63" w14:textId="77777777" w:rsidTr="0014673A">
        <w:trPr>
          <w:trHeight w:hRule="exact" w:val="442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9AABA" w14:textId="2E70F60B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Hande, aslında hiç beğenmese de Aslı'ya yeni saç modelinin çok yakıştığını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760F5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F8A78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FF3E9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D1512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E552B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276826EC" w14:textId="77777777" w:rsidTr="0014673A">
        <w:trPr>
          <w:trHeight w:hRule="exact" w:val="543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92EB8" w14:textId="3E74814E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Sezen, ilişkisinin nasıl gittiğini soran Buket'e, erkek arkadaşıyla yaşadığı problemleri saklamak için ilişkisinin gayet iyi gittiğini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215F1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0BB3B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3BA9DD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05E8D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803D6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0A76FA7D" w14:textId="77777777" w:rsidTr="0014673A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AA0113" w14:textId="5ECD0A53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Hülya, önceki gün gittiği yeri söylemek istemediği için, Demet'e evde uyu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831D5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CA2DA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0634E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8E8691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D63B5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4205FBB9" w14:textId="77777777" w:rsidTr="0014673A">
        <w:trPr>
          <w:trHeight w:hRule="exact" w:val="655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437D3" w14:textId="425E0ABE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Çağrı, İhsan’ın merak ettiği kitabı duymamış olmasına rağmen bilgili görünmek için kitabın çok iyi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E45C9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180956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AEF81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2D15F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71B7A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243C89AB" w14:textId="77777777" w:rsidTr="0014673A">
        <w:trPr>
          <w:trHeight w:hRule="exact" w:val="707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6D154" w14:textId="7B48105A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Vedat, dışarı çıkmayı hiç istemese de kendisine dışarı çıkmayı teklif eden Aydın'a severek geleceğini söyledi</w:t>
            </w:r>
            <w:r>
              <w:t>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97DA7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62624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20EF1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4018D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C5B6F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73A5CB34" w14:textId="77777777" w:rsidTr="0014673A">
        <w:trPr>
          <w:trHeight w:hRule="exact" w:val="561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A1E84" w14:textId="12D06A6F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Burak, Eser'in üzülmemesi için iyi bir iş çıkarmamasına rağmen Eser’e başarılı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18D0B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C7F5E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EFE9B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A68C1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1BC69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4F77A844" w14:textId="77777777" w:rsidTr="0014673A">
        <w:trPr>
          <w:trHeight w:hRule="exact" w:val="582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17989" w14:textId="53676F68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Baran, Selim'e akşam ne yapacağını sorduğunda arkadaşlarıyla dışarı çıkacağını söylemek istemeyen Selim ders çalışacağını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0491F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2079F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B450A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46826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C59A3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5B2FB74C" w14:textId="77777777" w:rsidTr="0014673A">
        <w:trPr>
          <w:trHeight w:hRule="exact" w:val="563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7F21AE" w14:textId="0D602689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Özge’nin ailesi kızlarına ulaşamayınca onun nerede olduğunu Büşra’ya sordular ve Büşra arkadaşının partide olmasına rağmen kütüphanede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BD60B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48ED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ED795A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52F95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0F68AF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750F4E2A" w14:textId="77777777" w:rsidTr="0014673A">
        <w:trPr>
          <w:trHeight w:hRule="exact" w:val="558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7C184" w14:textId="1AC7B0E7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Arda iş mülakatında işe kabul edilmek için kullanmayı bilmediği programları bildiğini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7B5CC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652F1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89661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DF53C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5CB26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  <w:tr w:rsidR="0014673A" w:rsidRPr="0081694C" w14:paraId="6A47A41F" w14:textId="77777777" w:rsidTr="0014673A">
        <w:trPr>
          <w:trHeight w:hRule="exact" w:val="566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68788" w14:textId="11414D54" w:rsidR="0014673A" w:rsidRPr="00A9002A" w:rsidRDefault="0014673A" w:rsidP="0014673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jc w:val="both"/>
            </w:pPr>
            <w:r w:rsidRPr="0014673A">
              <w:t>Yalnız kalmak isteyen Nilay, arkadaşlarıyla buluşmaya gelmesi için kendisine baskı yapan Seher'e, hasta olmadığı halde hasta olduğunu söyledi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FA6A5D" w14:textId="77777777" w:rsidR="0014673A" w:rsidRPr="0081694C" w:rsidRDefault="0014673A" w:rsidP="00DA040C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F3239" w14:textId="77777777" w:rsidR="0014673A" w:rsidRPr="0081694C" w:rsidRDefault="0014673A" w:rsidP="00DA040C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696A4" w14:textId="77777777" w:rsidR="0014673A" w:rsidRPr="0081694C" w:rsidRDefault="0014673A" w:rsidP="00DA040C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DD4A3" w14:textId="77777777" w:rsidR="0014673A" w:rsidRPr="0081694C" w:rsidRDefault="0014673A" w:rsidP="00DA040C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360DB" w14:textId="77777777" w:rsidR="0014673A" w:rsidRPr="0081694C" w:rsidRDefault="0014673A" w:rsidP="00DA040C">
            <w:pPr>
              <w:jc w:val="center"/>
            </w:pPr>
            <w:r w:rsidRPr="0081694C">
              <w:t>5</w:t>
            </w:r>
          </w:p>
        </w:tc>
      </w:tr>
    </w:tbl>
    <w:p w14:paraId="13F1DE48" w14:textId="77777777" w:rsidR="00D91E41" w:rsidRDefault="00D91E41" w:rsidP="00563B18">
      <w:pPr>
        <w:rPr>
          <w:rFonts w:ascii="Palatino Linotype" w:hAnsi="Palatino Linotype"/>
          <w:sz w:val="22"/>
          <w:szCs w:val="22"/>
        </w:rPr>
      </w:pPr>
    </w:p>
    <w:p w14:paraId="0C499FE0" w14:textId="77777777" w:rsidR="00563B18" w:rsidRPr="00691A07" w:rsidRDefault="00563B18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szCs w:val="22"/>
          <w:shd w:val="clear" w:color="auto" w:fill="FFFFFF"/>
        </w:rPr>
      </w:pPr>
      <w:r w:rsidRPr="004726F1">
        <w:rPr>
          <w:b/>
          <w:szCs w:val="22"/>
          <w:shd w:val="clear" w:color="auto" w:fill="FFFFFF"/>
        </w:rPr>
        <w:t>Orijinal Kaynak:</w:t>
      </w:r>
    </w:p>
    <w:p w14:paraId="7A95843E" w14:textId="5AED5B05" w:rsidR="00563B18" w:rsidRDefault="003C5D93" w:rsidP="00EF0CEE">
      <w:pPr>
        <w:ind w:left="-426"/>
        <w:jc w:val="both"/>
        <w:rPr>
          <w:szCs w:val="22"/>
        </w:rPr>
      </w:pPr>
      <w:r>
        <w:rPr>
          <w:szCs w:val="22"/>
        </w:rPr>
        <w:tab/>
      </w:r>
      <w:r w:rsidRPr="003C5D93">
        <w:rPr>
          <w:szCs w:val="22"/>
        </w:rPr>
        <w:t xml:space="preserve">Balım, S. ve Aydın, M.Ş. (2021). Yalanın uygunluğu ölçeğinin geliştirilmesi: Geçerlik ve güvenirlik çalışması. </w:t>
      </w:r>
      <w:r w:rsidRPr="003C5D93">
        <w:rPr>
          <w:i/>
          <w:iCs/>
          <w:szCs w:val="22"/>
        </w:rPr>
        <w:t>Muhakeme, 4</w:t>
      </w:r>
      <w:r w:rsidRPr="003C5D93">
        <w:rPr>
          <w:szCs w:val="22"/>
        </w:rPr>
        <w:t xml:space="preserve">(2), </w:t>
      </w:r>
      <w:r>
        <w:rPr>
          <w:szCs w:val="22"/>
        </w:rPr>
        <w:tab/>
      </w:r>
      <w:r>
        <w:rPr>
          <w:szCs w:val="22"/>
        </w:rPr>
        <w:tab/>
      </w:r>
      <w:r w:rsidRPr="003C5D93">
        <w:rPr>
          <w:szCs w:val="22"/>
        </w:rPr>
        <w:t>59-77.</w:t>
      </w:r>
      <w:r w:rsidR="00645FD8">
        <w:rPr>
          <w:szCs w:val="22"/>
        </w:rPr>
        <w:t xml:space="preserve"> </w:t>
      </w:r>
      <w:r w:rsidR="00645FD8" w:rsidRPr="00645FD8">
        <w:rPr>
          <w:szCs w:val="22"/>
        </w:rPr>
        <w:t>DOI: 10.33817/muhakeme. 999934</w:t>
      </w:r>
      <w:r w:rsidR="00645FD8">
        <w:rPr>
          <w:szCs w:val="22"/>
        </w:rPr>
        <w:t>.</w:t>
      </w:r>
    </w:p>
    <w:p w14:paraId="2A889804" w14:textId="77777777" w:rsidR="003C5D93" w:rsidRPr="00964604" w:rsidRDefault="003C5D93" w:rsidP="00EF0CEE">
      <w:pPr>
        <w:ind w:left="-426"/>
        <w:jc w:val="both"/>
        <w:rPr>
          <w:sz w:val="22"/>
          <w:szCs w:val="22"/>
        </w:rPr>
      </w:pPr>
    </w:p>
    <w:p w14:paraId="54FF3E20" w14:textId="77777777" w:rsidR="005A76CA" w:rsidRPr="00964604" w:rsidRDefault="005A76CA" w:rsidP="00EF0CEE">
      <w:pPr>
        <w:ind w:left="-426"/>
        <w:jc w:val="both"/>
        <w:rPr>
          <w:b/>
          <w:sz w:val="22"/>
          <w:szCs w:val="22"/>
        </w:rPr>
      </w:pPr>
      <w:r w:rsidRPr="00964604">
        <w:rPr>
          <w:b/>
          <w:sz w:val="22"/>
          <w:szCs w:val="22"/>
        </w:rPr>
        <w:t>Puanlama Yönergesi</w:t>
      </w:r>
    </w:p>
    <w:p w14:paraId="5EFF385A" w14:textId="74A84A74" w:rsidR="00563B18" w:rsidRDefault="00563B18" w:rsidP="00563B18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Alt boyut ve madde sayısı:</w:t>
      </w:r>
      <w:r w:rsidRPr="00964604">
        <w:rPr>
          <w:sz w:val="22"/>
          <w:szCs w:val="22"/>
        </w:rPr>
        <w:t xml:space="preserve"> </w:t>
      </w:r>
      <w:r w:rsidR="00D307E2">
        <w:rPr>
          <w:sz w:val="22"/>
          <w:szCs w:val="22"/>
        </w:rPr>
        <w:t>6</w:t>
      </w:r>
      <w:r w:rsidRPr="00964604">
        <w:rPr>
          <w:sz w:val="22"/>
          <w:szCs w:val="22"/>
        </w:rPr>
        <w:t xml:space="preserve"> alt boyut ve </w:t>
      </w:r>
      <w:r w:rsidR="003C5D93">
        <w:rPr>
          <w:sz w:val="22"/>
          <w:szCs w:val="22"/>
        </w:rPr>
        <w:t>35</w:t>
      </w:r>
      <w:r w:rsidRPr="00964604">
        <w:rPr>
          <w:sz w:val="22"/>
          <w:szCs w:val="22"/>
        </w:rPr>
        <w:t xml:space="preserve"> madde</w:t>
      </w:r>
    </w:p>
    <w:p w14:paraId="773D344E" w14:textId="77777777" w:rsidR="00902172" w:rsidRPr="00964604" w:rsidRDefault="00902172" w:rsidP="00563B18">
      <w:pPr>
        <w:ind w:left="-426"/>
        <w:jc w:val="both"/>
        <w:rPr>
          <w:sz w:val="22"/>
          <w:szCs w:val="22"/>
        </w:rPr>
      </w:pPr>
    </w:p>
    <w:p w14:paraId="0021AFAA" w14:textId="03BF1D6D" w:rsidR="00563B18" w:rsidRPr="00964604" w:rsidRDefault="00D307E2" w:rsidP="00563B18">
      <w:pPr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>Kendini Koruma Yalanları</w:t>
      </w:r>
      <w:r w:rsidR="00563B18" w:rsidRPr="00964604">
        <w:rPr>
          <w:sz w:val="22"/>
          <w:szCs w:val="22"/>
        </w:rPr>
        <w:t xml:space="preserve"> (</w:t>
      </w:r>
      <w:r>
        <w:rPr>
          <w:sz w:val="22"/>
          <w:szCs w:val="22"/>
        </w:rPr>
        <w:t>9</w:t>
      </w:r>
      <w:r w:rsidR="00563B18" w:rsidRPr="00964604">
        <w:rPr>
          <w:sz w:val="22"/>
          <w:szCs w:val="22"/>
        </w:rPr>
        <w:t xml:space="preserve"> madde): </w:t>
      </w:r>
      <w:r w:rsidR="00902172">
        <w:rPr>
          <w:sz w:val="22"/>
          <w:szCs w:val="22"/>
        </w:rPr>
        <w:t>1, 9, 13, 17, 20, 25, 28, 32, 35</w:t>
      </w:r>
    </w:p>
    <w:p w14:paraId="275CAD81" w14:textId="746F716C" w:rsidR="00964604" w:rsidRPr="00964604" w:rsidRDefault="00D307E2" w:rsidP="00964604">
      <w:pPr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>İmaj Yönetimi Yalanları</w:t>
      </w:r>
      <w:r w:rsidR="00563B18" w:rsidRPr="00964604">
        <w:rPr>
          <w:sz w:val="22"/>
          <w:szCs w:val="22"/>
        </w:rPr>
        <w:t xml:space="preserve"> (</w:t>
      </w:r>
      <w:r>
        <w:rPr>
          <w:sz w:val="22"/>
          <w:szCs w:val="22"/>
        </w:rPr>
        <w:t>6</w:t>
      </w:r>
      <w:r w:rsidR="00563B18" w:rsidRPr="00964604">
        <w:rPr>
          <w:sz w:val="22"/>
          <w:szCs w:val="22"/>
        </w:rPr>
        <w:t xml:space="preserve"> madde)</w:t>
      </w:r>
      <w:r w:rsidR="00964604" w:rsidRPr="00964604">
        <w:rPr>
          <w:sz w:val="22"/>
          <w:szCs w:val="22"/>
        </w:rPr>
        <w:t>:</w:t>
      </w:r>
      <w:r w:rsidR="00563B18" w:rsidRPr="00964604">
        <w:rPr>
          <w:sz w:val="22"/>
          <w:szCs w:val="22"/>
        </w:rPr>
        <w:t xml:space="preserve"> </w:t>
      </w:r>
      <w:r w:rsidR="00C03A18">
        <w:rPr>
          <w:sz w:val="22"/>
          <w:szCs w:val="22"/>
        </w:rPr>
        <w:t xml:space="preserve">6, 11, 15, 19, 22, 29 </w:t>
      </w:r>
    </w:p>
    <w:p w14:paraId="2978EFCE" w14:textId="731926F9" w:rsidR="00964604" w:rsidRPr="00964604" w:rsidRDefault="00D307E2" w:rsidP="00964604">
      <w:pPr>
        <w:ind w:left="-426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Prososyal</w:t>
      </w:r>
      <w:proofErr w:type="spellEnd"/>
      <w:r>
        <w:rPr>
          <w:sz w:val="22"/>
          <w:szCs w:val="22"/>
        </w:rPr>
        <w:t xml:space="preserve"> Yalanlar</w:t>
      </w:r>
      <w:r w:rsidR="00964604" w:rsidRPr="00964604">
        <w:rPr>
          <w:sz w:val="22"/>
          <w:szCs w:val="22"/>
        </w:rPr>
        <w:t xml:space="preserve"> (</w:t>
      </w:r>
      <w:r>
        <w:rPr>
          <w:sz w:val="22"/>
          <w:szCs w:val="22"/>
        </w:rPr>
        <w:t>7</w:t>
      </w:r>
      <w:r w:rsidR="00964604" w:rsidRPr="00964604">
        <w:rPr>
          <w:sz w:val="22"/>
          <w:szCs w:val="22"/>
        </w:rPr>
        <w:t xml:space="preserve"> madde): </w:t>
      </w:r>
      <w:r w:rsidR="009052C2">
        <w:rPr>
          <w:sz w:val="22"/>
          <w:szCs w:val="22"/>
        </w:rPr>
        <w:t xml:space="preserve">5, 8, 14, 18, 26, 30, 31 </w:t>
      </w:r>
    </w:p>
    <w:p w14:paraId="1F946DB5" w14:textId="1D575673" w:rsidR="00964604" w:rsidRPr="00964604" w:rsidRDefault="00D307E2" w:rsidP="00964604">
      <w:pPr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Geçiştirme Yalanları </w:t>
      </w:r>
      <w:r w:rsidR="00563B18" w:rsidRPr="00964604">
        <w:rPr>
          <w:sz w:val="22"/>
          <w:szCs w:val="22"/>
        </w:rPr>
        <w:t>(</w:t>
      </w:r>
      <w:r>
        <w:rPr>
          <w:sz w:val="22"/>
          <w:szCs w:val="22"/>
        </w:rPr>
        <w:t>5</w:t>
      </w:r>
      <w:r w:rsidR="00563B18" w:rsidRPr="00964604">
        <w:rPr>
          <w:sz w:val="22"/>
          <w:szCs w:val="22"/>
        </w:rPr>
        <w:t xml:space="preserve"> madde): </w:t>
      </w:r>
      <w:r w:rsidR="00892ED8">
        <w:rPr>
          <w:sz w:val="22"/>
          <w:szCs w:val="22"/>
        </w:rPr>
        <w:t xml:space="preserve">2, 10, 16, 23, 27 </w:t>
      </w:r>
    </w:p>
    <w:p w14:paraId="1C417141" w14:textId="2547F30B" w:rsidR="00964604" w:rsidRPr="00964604" w:rsidRDefault="00274947" w:rsidP="00964604">
      <w:pPr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Zorunlu Yalanlar </w:t>
      </w:r>
      <w:r w:rsidR="00563B18" w:rsidRPr="00964604">
        <w:rPr>
          <w:sz w:val="22"/>
          <w:szCs w:val="22"/>
        </w:rPr>
        <w:t>(4 madde)</w:t>
      </w:r>
      <w:r w:rsidR="00964604" w:rsidRPr="00964604">
        <w:rPr>
          <w:sz w:val="22"/>
          <w:szCs w:val="22"/>
        </w:rPr>
        <w:t>:</w:t>
      </w:r>
      <w:r w:rsidR="00563B18" w:rsidRPr="00964604">
        <w:rPr>
          <w:sz w:val="22"/>
          <w:szCs w:val="22"/>
        </w:rPr>
        <w:t xml:space="preserve"> </w:t>
      </w:r>
      <w:r w:rsidR="00802BF1">
        <w:rPr>
          <w:sz w:val="22"/>
          <w:szCs w:val="22"/>
        </w:rPr>
        <w:t>4, 12, 21, 33</w:t>
      </w:r>
    </w:p>
    <w:p w14:paraId="15A27C72" w14:textId="2C4BC458" w:rsidR="00964604" w:rsidRDefault="00274947" w:rsidP="00964604">
      <w:pPr>
        <w:ind w:left="-426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Araçsal</w:t>
      </w:r>
      <w:proofErr w:type="spellEnd"/>
      <w:r>
        <w:rPr>
          <w:sz w:val="22"/>
          <w:szCs w:val="22"/>
        </w:rPr>
        <w:t xml:space="preserve"> Yalanlar (4 madde)</w:t>
      </w:r>
      <w:r w:rsidR="00964604" w:rsidRPr="00964604">
        <w:rPr>
          <w:sz w:val="22"/>
          <w:szCs w:val="22"/>
        </w:rPr>
        <w:t xml:space="preserve">: </w:t>
      </w:r>
      <w:r w:rsidR="00266915">
        <w:rPr>
          <w:sz w:val="22"/>
          <w:szCs w:val="22"/>
        </w:rPr>
        <w:t>3, 7, 24, 34</w:t>
      </w:r>
    </w:p>
    <w:p w14:paraId="1B967C53" w14:textId="77777777" w:rsidR="00D307E2" w:rsidRDefault="00D307E2" w:rsidP="00964604">
      <w:pPr>
        <w:ind w:left="-426"/>
        <w:jc w:val="both"/>
        <w:rPr>
          <w:sz w:val="22"/>
          <w:szCs w:val="22"/>
        </w:rPr>
      </w:pPr>
    </w:p>
    <w:p w14:paraId="158CCCE0" w14:textId="7E89E179" w:rsidR="00964604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 xml:space="preserve">Ölçeğin </w:t>
      </w:r>
      <w:r w:rsidR="00964604" w:rsidRPr="00964604">
        <w:rPr>
          <w:b/>
          <w:sz w:val="22"/>
          <w:szCs w:val="22"/>
        </w:rPr>
        <w:t>bulunan ters maddeler</w:t>
      </w:r>
      <w:r w:rsidRPr="00964604">
        <w:rPr>
          <w:b/>
          <w:sz w:val="22"/>
          <w:szCs w:val="22"/>
        </w:rPr>
        <w:t>:</w:t>
      </w:r>
      <w:r w:rsidRPr="00964604">
        <w:rPr>
          <w:sz w:val="22"/>
          <w:szCs w:val="22"/>
        </w:rPr>
        <w:t xml:space="preserve"> Ölçekte ters madde bulunmamaktadır.</w:t>
      </w:r>
      <w:r w:rsidR="00964604" w:rsidRPr="00964604">
        <w:rPr>
          <w:sz w:val="22"/>
          <w:szCs w:val="22"/>
        </w:rPr>
        <w:t xml:space="preserve"> </w:t>
      </w:r>
    </w:p>
    <w:p w14:paraId="0A9BD20D" w14:textId="77777777" w:rsidR="008F24B2" w:rsidRPr="00964604" w:rsidRDefault="008F24B2" w:rsidP="00EF0CEE">
      <w:pPr>
        <w:ind w:left="-426"/>
        <w:jc w:val="both"/>
        <w:rPr>
          <w:sz w:val="22"/>
          <w:szCs w:val="22"/>
        </w:rPr>
      </w:pPr>
    </w:p>
    <w:p w14:paraId="559C6E56" w14:textId="3650F6F4" w:rsidR="00EF0CEE" w:rsidRPr="008F24B2" w:rsidRDefault="00EF0CEE" w:rsidP="00EF0CEE">
      <w:pPr>
        <w:ind w:left="-426"/>
        <w:jc w:val="both"/>
        <w:rPr>
          <w:bCs/>
          <w:sz w:val="22"/>
          <w:szCs w:val="22"/>
        </w:rPr>
      </w:pPr>
      <w:r w:rsidRPr="00964604">
        <w:rPr>
          <w:b/>
          <w:sz w:val="22"/>
          <w:szCs w:val="22"/>
        </w:rPr>
        <w:t>Ölçeğin Değerlendirilmesi:</w:t>
      </w:r>
      <w:r w:rsidRPr="00964604">
        <w:rPr>
          <w:sz w:val="22"/>
          <w:szCs w:val="22"/>
        </w:rPr>
        <w:t xml:space="preserve"> Ölçeğin h</w:t>
      </w:r>
      <w:r w:rsidRPr="00964604">
        <w:rPr>
          <w:bCs/>
          <w:sz w:val="22"/>
          <w:szCs w:val="22"/>
        </w:rPr>
        <w:t>er bir alt boyutundan alınan yüksek puan</w:t>
      </w:r>
      <w:r w:rsidR="008F24B2">
        <w:rPr>
          <w:bCs/>
          <w:sz w:val="22"/>
          <w:szCs w:val="22"/>
        </w:rPr>
        <w:t>,</w:t>
      </w:r>
      <w:r w:rsidRPr="00964604">
        <w:rPr>
          <w:bCs/>
          <w:sz w:val="22"/>
          <w:szCs w:val="22"/>
        </w:rPr>
        <w:t xml:space="preserve"> ilgili</w:t>
      </w:r>
      <w:r w:rsidR="00B11A9D">
        <w:rPr>
          <w:bCs/>
          <w:sz w:val="22"/>
          <w:szCs w:val="22"/>
        </w:rPr>
        <w:t xml:space="preserve"> yalan </w:t>
      </w:r>
      <w:r w:rsidR="008F24B2">
        <w:rPr>
          <w:bCs/>
          <w:sz w:val="22"/>
          <w:szCs w:val="22"/>
        </w:rPr>
        <w:t>alt boyut</w:t>
      </w:r>
      <w:r w:rsidR="00B11A9D">
        <w:rPr>
          <w:bCs/>
          <w:sz w:val="22"/>
          <w:szCs w:val="22"/>
        </w:rPr>
        <w:t>un</w:t>
      </w:r>
      <w:r w:rsidR="00AE09C3">
        <w:rPr>
          <w:bCs/>
          <w:sz w:val="22"/>
          <w:szCs w:val="22"/>
        </w:rPr>
        <w:t>un</w:t>
      </w:r>
      <w:r w:rsidR="008F24B2">
        <w:rPr>
          <w:bCs/>
          <w:sz w:val="22"/>
          <w:szCs w:val="22"/>
        </w:rPr>
        <w:t xml:space="preserve"> uygun bulunduğunu göstermektedir</w:t>
      </w:r>
      <w:r w:rsidRPr="00964604">
        <w:rPr>
          <w:bCs/>
          <w:sz w:val="22"/>
          <w:szCs w:val="22"/>
        </w:rPr>
        <w:t xml:space="preserve">. </w:t>
      </w:r>
      <w:r w:rsidRPr="00964604">
        <w:rPr>
          <w:sz w:val="22"/>
          <w:szCs w:val="22"/>
        </w:rPr>
        <w:t xml:space="preserve">Ölçek ayrıca </w:t>
      </w:r>
      <w:r w:rsidR="00B11A9D">
        <w:rPr>
          <w:sz w:val="22"/>
          <w:szCs w:val="22"/>
        </w:rPr>
        <w:t>yalanı uygun bulmaya ilişkin toplam puan</w:t>
      </w:r>
      <w:r w:rsidR="00784CE1">
        <w:rPr>
          <w:sz w:val="22"/>
          <w:szCs w:val="22"/>
        </w:rPr>
        <w:t>ı hesaplamayı</w:t>
      </w:r>
      <w:r w:rsidR="00B11A9D">
        <w:rPr>
          <w:sz w:val="22"/>
          <w:szCs w:val="22"/>
        </w:rPr>
        <w:t xml:space="preserve"> da mümkün kılmaktadır</w:t>
      </w:r>
      <w:r w:rsidRPr="00964604">
        <w:rPr>
          <w:sz w:val="22"/>
          <w:szCs w:val="22"/>
        </w:rPr>
        <w:t xml:space="preserve">. </w:t>
      </w:r>
      <w:r w:rsidR="00964604" w:rsidRPr="00964604">
        <w:rPr>
          <w:sz w:val="22"/>
          <w:szCs w:val="22"/>
        </w:rPr>
        <w:t>Ölçek puanlanırken alt boyutların ve toplam puanın ortalaması alınmaktadır.</w:t>
      </w:r>
    </w:p>
    <w:p w14:paraId="6D41C596" w14:textId="77777777" w:rsidR="00D95D41" w:rsidRDefault="00D95D41" w:rsidP="00EF0CEE">
      <w:pPr>
        <w:ind w:left="-426"/>
        <w:jc w:val="both"/>
        <w:rPr>
          <w:sz w:val="22"/>
          <w:szCs w:val="22"/>
        </w:rPr>
      </w:pPr>
    </w:p>
    <w:p w14:paraId="115164F8" w14:textId="18C06AF5" w:rsidR="00691A07" w:rsidRDefault="00691A07" w:rsidP="00691A07">
      <w:pPr>
        <w:ind w:left="-426"/>
      </w:pPr>
      <w:r w:rsidRPr="00823B50">
        <w:rPr>
          <w:b/>
        </w:rPr>
        <w:t>İletişim adresi:</w:t>
      </w:r>
      <w:r w:rsidRPr="00823B50">
        <w:t xml:space="preserve"> </w:t>
      </w:r>
      <w:hyperlink r:id="rId5" w:history="1">
        <w:r w:rsidR="008563DD" w:rsidRPr="001702CF">
          <w:rPr>
            <w:rStyle w:val="Kpr"/>
          </w:rPr>
          <w:t>balimsercan@gmail.com</w:t>
        </w:r>
      </w:hyperlink>
      <w:r w:rsidR="008563DD">
        <w:t xml:space="preserve">, </w:t>
      </w:r>
      <w:hyperlink r:id="rId6" w:history="1">
        <w:r w:rsidR="008563DD" w:rsidRPr="001702CF">
          <w:rPr>
            <w:rStyle w:val="Kpr"/>
          </w:rPr>
          <w:t>msukruaydin@hotmail.com</w:t>
        </w:r>
      </w:hyperlink>
    </w:p>
    <w:p w14:paraId="7711EB55" w14:textId="77777777" w:rsidR="008563DD" w:rsidRPr="00823B50" w:rsidRDefault="008563DD" w:rsidP="00691A07">
      <w:pPr>
        <w:ind w:left="-426"/>
      </w:pPr>
    </w:p>
    <w:sectPr w:rsidR="008563DD" w:rsidRPr="00823B50" w:rsidSect="00FC58EE">
      <w:pgSz w:w="11906" w:h="16838" w:code="9"/>
      <w:pgMar w:top="567" w:right="424" w:bottom="851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A1BA5"/>
    <w:multiLevelType w:val="hybridMultilevel"/>
    <w:tmpl w:val="A0788C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879BC"/>
    <w:multiLevelType w:val="hybridMultilevel"/>
    <w:tmpl w:val="BF84D4FA"/>
    <w:lvl w:ilvl="0" w:tplc="6AF6C2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8A3"/>
    <w:multiLevelType w:val="hybridMultilevel"/>
    <w:tmpl w:val="8BD040C2"/>
    <w:lvl w:ilvl="0" w:tplc="2B3E6F2C">
      <w:start w:val="1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  <w:b/>
        <w:i/>
        <w:color w:val="000000"/>
      </w:rPr>
    </w:lvl>
    <w:lvl w:ilvl="1" w:tplc="041F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C2573AF"/>
    <w:multiLevelType w:val="hybridMultilevel"/>
    <w:tmpl w:val="145450DA"/>
    <w:lvl w:ilvl="0" w:tplc="86A2874C">
      <w:start w:val="2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C227B"/>
    <w:multiLevelType w:val="hybridMultilevel"/>
    <w:tmpl w:val="7EC2728C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9302F"/>
    <w:multiLevelType w:val="hybridMultilevel"/>
    <w:tmpl w:val="DB96B09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E14FA"/>
    <w:multiLevelType w:val="hybridMultilevel"/>
    <w:tmpl w:val="D54C63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15D97"/>
    <w:multiLevelType w:val="hybridMultilevel"/>
    <w:tmpl w:val="DEA4C0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E7735"/>
    <w:multiLevelType w:val="hybridMultilevel"/>
    <w:tmpl w:val="1DB2A9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0259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5F8E1E29"/>
    <w:multiLevelType w:val="hybridMultilevel"/>
    <w:tmpl w:val="788405C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D11D8"/>
    <w:multiLevelType w:val="hybridMultilevel"/>
    <w:tmpl w:val="8A9CF7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40490"/>
    <w:multiLevelType w:val="multilevel"/>
    <w:tmpl w:val="7EC2728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924E7A"/>
    <w:multiLevelType w:val="hybridMultilevel"/>
    <w:tmpl w:val="B908D6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7"/>
  </w:num>
  <w:num w:numId="5">
    <w:abstractNumId w:val="4"/>
  </w:num>
  <w:num w:numId="6">
    <w:abstractNumId w:val="12"/>
  </w:num>
  <w:num w:numId="7">
    <w:abstractNumId w:val="13"/>
  </w:num>
  <w:num w:numId="8">
    <w:abstractNumId w:val="11"/>
  </w:num>
  <w:num w:numId="9">
    <w:abstractNumId w:val="1"/>
  </w:num>
  <w:num w:numId="10">
    <w:abstractNumId w:val="2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zQzMzA3NLEEMpR0lIJTi4sz8/NACoxqAcm35WksAAAA"/>
  </w:docVars>
  <w:rsids>
    <w:rsidRoot w:val="001B37F2"/>
    <w:rsid w:val="0003090E"/>
    <w:rsid w:val="00040197"/>
    <w:rsid w:val="00042129"/>
    <w:rsid w:val="00066463"/>
    <w:rsid w:val="000B6667"/>
    <w:rsid w:val="000E204E"/>
    <w:rsid w:val="001372C6"/>
    <w:rsid w:val="00140A2D"/>
    <w:rsid w:val="0014673A"/>
    <w:rsid w:val="00147F3D"/>
    <w:rsid w:val="001956E8"/>
    <w:rsid w:val="001B37F2"/>
    <w:rsid w:val="001F7CAC"/>
    <w:rsid w:val="002042A3"/>
    <w:rsid w:val="002405FC"/>
    <w:rsid w:val="00245219"/>
    <w:rsid w:val="00266915"/>
    <w:rsid w:val="00274947"/>
    <w:rsid w:val="00395EE6"/>
    <w:rsid w:val="003A0001"/>
    <w:rsid w:val="003C0CF5"/>
    <w:rsid w:val="003C3D09"/>
    <w:rsid w:val="003C5D93"/>
    <w:rsid w:val="004726F1"/>
    <w:rsid w:val="00491A82"/>
    <w:rsid w:val="00503C3F"/>
    <w:rsid w:val="00530179"/>
    <w:rsid w:val="00530688"/>
    <w:rsid w:val="00563B18"/>
    <w:rsid w:val="0057549C"/>
    <w:rsid w:val="005A0AF1"/>
    <w:rsid w:val="005A76CA"/>
    <w:rsid w:val="005F3D8C"/>
    <w:rsid w:val="00645FD8"/>
    <w:rsid w:val="00674588"/>
    <w:rsid w:val="00691A07"/>
    <w:rsid w:val="006D3B7C"/>
    <w:rsid w:val="00714C4D"/>
    <w:rsid w:val="00754F14"/>
    <w:rsid w:val="00780BBD"/>
    <w:rsid w:val="00784CE1"/>
    <w:rsid w:val="007A3848"/>
    <w:rsid w:val="007C20AB"/>
    <w:rsid w:val="007E7F07"/>
    <w:rsid w:val="007F2F32"/>
    <w:rsid w:val="00800BBD"/>
    <w:rsid w:val="00802BF1"/>
    <w:rsid w:val="00851836"/>
    <w:rsid w:val="008563DD"/>
    <w:rsid w:val="00881A5B"/>
    <w:rsid w:val="00892ED8"/>
    <w:rsid w:val="008C2431"/>
    <w:rsid w:val="008D6848"/>
    <w:rsid w:val="008D7C1A"/>
    <w:rsid w:val="008F24B2"/>
    <w:rsid w:val="00902172"/>
    <w:rsid w:val="00904996"/>
    <w:rsid w:val="009052C2"/>
    <w:rsid w:val="009234A5"/>
    <w:rsid w:val="00955BFA"/>
    <w:rsid w:val="0095621A"/>
    <w:rsid w:val="00964604"/>
    <w:rsid w:val="009A3923"/>
    <w:rsid w:val="009E6848"/>
    <w:rsid w:val="00A02A37"/>
    <w:rsid w:val="00A3007B"/>
    <w:rsid w:val="00A6507E"/>
    <w:rsid w:val="00A9002A"/>
    <w:rsid w:val="00AE09C3"/>
    <w:rsid w:val="00B11A9D"/>
    <w:rsid w:val="00B320B6"/>
    <w:rsid w:val="00BA19F4"/>
    <w:rsid w:val="00C03A18"/>
    <w:rsid w:val="00CA31C7"/>
    <w:rsid w:val="00D307E2"/>
    <w:rsid w:val="00D91E41"/>
    <w:rsid w:val="00D95D41"/>
    <w:rsid w:val="00DA7062"/>
    <w:rsid w:val="00DF6524"/>
    <w:rsid w:val="00E52211"/>
    <w:rsid w:val="00EF0CEE"/>
    <w:rsid w:val="00F12EC7"/>
    <w:rsid w:val="00F36F3E"/>
    <w:rsid w:val="00F91291"/>
    <w:rsid w:val="00FB2801"/>
    <w:rsid w:val="00FC58EE"/>
    <w:rsid w:val="00FE4C29"/>
    <w:rsid w:val="00FE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F098B"/>
  <w15:chartTrackingRefBased/>
  <w15:docId w15:val="{600863BE-43A2-F44D-AE52-74A078F3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spacing w:before="120" w:line="360" w:lineRule="auto"/>
      <w:ind w:left="709" w:hanging="709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semiHidden/>
    <w:pPr>
      <w:spacing w:before="120" w:line="360" w:lineRule="auto"/>
      <w:ind w:firstLine="709"/>
      <w:jc w:val="both"/>
    </w:pPr>
    <w:rPr>
      <w:sz w:val="24"/>
    </w:rPr>
  </w:style>
  <w:style w:type="paragraph" w:styleId="ListeParagraf">
    <w:name w:val="List Paragraph"/>
    <w:basedOn w:val="Normal"/>
    <w:uiPriority w:val="34"/>
    <w:qFormat/>
    <w:rsid w:val="008D6848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loKlavuzu">
    <w:name w:val="Table Grid"/>
    <w:basedOn w:val="NormalTablo"/>
    <w:uiPriority w:val="39"/>
    <w:rsid w:val="008D684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GirintisiChar">
    <w:name w:val="Gövde Metni Girintisi Char"/>
    <w:link w:val="GvdeMetniGirintisi"/>
    <w:semiHidden/>
    <w:rsid w:val="008D6848"/>
    <w:rPr>
      <w:sz w:val="24"/>
    </w:rPr>
  </w:style>
  <w:style w:type="character" w:styleId="Kpr">
    <w:name w:val="Hyperlink"/>
    <w:uiPriority w:val="99"/>
    <w:unhideWhenUsed/>
    <w:rsid w:val="00563B18"/>
    <w:rPr>
      <w:color w:val="0000FF"/>
      <w:u w:val="single"/>
    </w:rPr>
  </w:style>
  <w:style w:type="paragraph" w:customStyle="1" w:styleId="metin">
    <w:name w:val="metin"/>
    <w:basedOn w:val="Normal"/>
    <w:qFormat/>
    <w:rsid w:val="00563B18"/>
    <w:pPr>
      <w:spacing w:after="142" w:line="240" w:lineRule="exact"/>
      <w:ind w:firstLine="284"/>
      <w:jc w:val="both"/>
    </w:pPr>
    <w:rPr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36F3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0E20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sukruaydin@hotmail.com" TargetMode="External"/><Relationship Id="rId5" Type="http://schemas.openxmlformats.org/officeDocument/2006/relationships/hyperlink" Target="mailto:balimserca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2</Words>
  <Characters>4975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lnızlık Envanteri (UCLA-L5)</vt:lpstr>
      <vt:lpstr>Yalnızlık Envanteri (UCLA-L5)</vt:lpstr>
    </vt:vector>
  </TitlesOfParts>
  <Company>-=[By NeC]=-</Company>
  <LinksUpToDate>false</LinksUpToDate>
  <CharactersWithSpaces>5836</CharactersWithSpaces>
  <SharedDoc>false</SharedDoc>
  <HLinks>
    <vt:vector size="12" baseType="variant">
      <vt:variant>
        <vt:i4>7667795</vt:i4>
      </vt:variant>
      <vt:variant>
        <vt:i4>3</vt:i4>
      </vt:variant>
      <vt:variant>
        <vt:i4>0</vt:i4>
      </vt:variant>
      <vt:variant>
        <vt:i4>5</vt:i4>
      </vt:variant>
      <vt:variant>
        <vt:lpwstr>mailto:ibrahimdemircipdr@gmail.com</vt:lpwstr>
      </vt:variant>
      <vt:variant>
        <vt:lpwstr/>
      </vt:variant>
      <vt:variant>
        <vt:i4>3866668</vt:i4>
      </vt:variant>
      <vt:variant>
        <vt:i4>0</vt:i4>
      </vt:variant>
      <vt:variant>
        <vt:i4>0</vt:i4>
      </vt:variant>
      <vt:variant>
        <vt:i4>5</vt:i4>
      </vt:variant>
      <vt:variant>
        <vt:lpwstr>http://www.genclikarastirmalari.gsb.gov.tr/pdfs/article55tr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lnızlık Envanteri (UCLA-L5)</dc:title>
  <dc:subject/>
  <dc:creator>imparator</dc:creator>
  <cp:keywords/>
  <cp:lastModifiedBy>Sercan Balim</cp:lastModifiedBy>
  <cp:revision>2</cp:revision>
  <dcterms:created xsi:type="dcterms:W3CDTF">2022-12-21T22:45:00Z</dcterms:created>
  <dcterms:modified xsi:type="dcterms:W3CDTF">2022-12-21T22:45:00Z</dcterms:modified>
</cp:coreProperties>
</file>